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164A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18F93A6" w:rsidR="0082223F" w:rsidRDefault="0082223F" w:rsidP="0082223F">
      <w:pPr>
        <w:pStyle w:val="Title"/>
      </w:pPr>
      <w:r>
        <w:t xml:space="preserve">Week </w:t>
      </w:r>
      <w:r w:rsidR="001378D2">
        <w:t>2</w:t>
      </w:r>
      <w:r>
        <w:t xml:space="preserve">: </w:t>
      </w:r>
      <w:r w:rsidR="001378D2">
        <w:t>Business Needs Assess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7710649B" w:rsidR="00CB25E9" w:rsidRDefault="00E36889" w:rsidP="0082223F">
      <w:pPr>
        <w:jc w:val="center"/>
      </w:pPr>
      <w:r>
        <w:t>September 12,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019D723" w:rsidR="0082223F" w:rsidRDefault="00311F16" w:rsidP="005B7079">
      <w:pPr>
        <w:pStyle w:val="Heading1"/>
      </w:pPr>
      <w:r>
        <w:lastRenderedPageBreak/>
        <w:t>Business Needs Assessment</w:t>
      </w:r>
    </w:p>
    <w:p w14:paraId="2A5F3BDF" w14:textId="5B22EA32" w:rsidR="002017EF" w:rsidRDefault="002017EF" w:rsidP="002017EF">
      <w:r>
        <w:tab/>
        <w:t xml:space="preserve">NCU Financial </w:t>
      </w:r>
      <w:r>
        <w:t>wants to democratize financial serves through a comprehensive portfolio of capabilities.</w:t>
      </w:r>
      <w:r>
        <w:t xml:space="preserve">  The organization’s primary growth model is through acquisition which is leading to inconsistent strategies and goal prioritization.  NCU-F wants to mitigate these challenges with a business needs assessment.  Senior leaders will use this assessment to align corporate goals and Information Technology and Communication (ITC) projects.</w:t>
      </w:r>
    </w:p>
    <w:p w14:paraId="657F62B1" w14:textId="77817144" w:rsidR="002017EF" w:rsidRDefault="002017EF" w:rsidP="002017EF">
      <w:pPr>
        <w:pStyle w:val="Heading2"/>
      </w:pPr>
      <w:r>
        <w:t>Description and Purpose</w:t>
      </w:r>
    </w:p>
    <w:p w14:paraId="6AAA90B6" w14:textId="0DA150B9" w:rsidR="00497F88" w:rsidRDefault="00497F88" w:rsidP="00497F88">
      <w:r>
        <w:tab/>
        <w:t>Organizations use needs assessments to uncover gaps between a feature or capabilities’ current and desired performance levels</w:t>
      </w:r>
      <w:sdt>
        <w:sdtPr>
          <w:id w:val="-421567617"/>
          <w:citation/>
        </w:sdtPr>
        <w:sdtContent>
          <w:r>
            <w:fldChar w:fldCharType="begin"/>
          </w:r>
          <w:r>
            <w:instrText xml:space="preserve"> CITATION USO21 \l 1033 </w:instrText>
          </w:r>
          <w:r>
            <w:fldChar w:fldCharType="separate"/>
          </w:r>
          <w:r>
            <w:rPr>
              <w:noProof/>
            </w:rPr>
            <w:t xml:space="preserve"> (US OPM, 2021)</w:t>
          </w:r>
          <w:r>
            <w:fldChar w:fldCharType="end"/>
          </w:r>
        </w:sdtContent>
      </w:sdt>
      <w:r>
        <w:t>.  For instance, customers can transfer money to friends and family through the NCU-F mobile app.  Today, completing that process takes nearly three minutes on average, significantly longer than competing products.  Business Development Managers (BDM) demand a more responsive customer experience that requires no more than fifteen seconds.  However, closing the distance between these durations necessitates both time and capital investments.</w:t>
      </w:r>
    </w:p>
    <w:p w14:paraId="72CFED3F" w14:textId="5A7AFFEA" w:rsidR="00497F88" w:rsidRDefault="00497F88" w:rsidP="00497F88">
      <w:pPr>
        <w:ind w:firstLine="720"/>
      </w:pPr>
      <w:r>
        <w:t>Meanwhile, the Investment Accounts division is requesting those same resources to support their newly acquired trading platform.  Their leadership has concerns that product stability is creating negative press through social media channels.  Recently, customers could not access the web application for over sixteen hours last month.  Specific leaders might view this request as the IT department wanting to work on IT projects.  Nevertheless, a challenging premier release might irrevokably damage the trading platform’s credibility and potentially limit future returns</w:t>
      </w:r>
      <w:sdt>
        <w:sdtPr>
          <w:id w:val="-705639430"/>
          <w:citation/>
        </w:sdtPr>
        <w:sdtContent>
          <w:r>
            <w:fldChar w:fldCharType="begin"/>
          </w:r>
          <w:r>
            <w:instrText xml:space="preserve"> CITATION Kan16 \l 1033 </w:instrText>
          </w:r>
          <w:r>
            <w:fldChar w:fldCharType="separate"/>
          </w:r>
          <w:r>
            <w:rPr>
              <w:noProof/>
            </w:rPr>
            <w:t xml:space="preserve"> (Kang, 2016)</w:t>
          </w:r>
          <w:r>
            <w:fldChar w:fldCharType="end"/>
          </w:r>
        </w:sdtContent>
      </w:sdt>
      <w:r>
        <w:t>.  The organization must balance these decisions within a broader context.</w:t>
      </w:r>
    </w:p>
    <w:p w14:paraId="6D03B012" w14:textId="305F4421" w:rsidR="00497F88" w:rsidRDefault="00497F88" w:rsidP="00497F88">
      <w:pPr>
        <w:ind w:firstLine="720"/>
      </w:pPr>
      <w:r>
        <w:lastRenderedPageBreak/>
        <w:t>NCU-F only has time to complete one project and needs to examine the Political, Economic, Social, and Technology (PEST) factors</w:t>
      </w:r>
      <w:sdt>
        <w:sdtPr>
          <w:id w:val="-129174390"/>
          <w:citation/>
        </w:sdtPr>
        <w:sdtContent>
          <w:r>
            <w:fldChar w:fldCharType="begin"/>
          </w:r>
          <w:r>
            <w:instrText xml:space="preserve"> CITATION Lan13 \l 1033 </w:instrText>
          </w:r>
          <w:r>
            <w:fldChar w:fldCharType="separate"/>
          </w:r>
          <w:r>
            <w:rPr>
              <w:noProof/>
            </w:rPr>
            <w:t xml:space="preserve"> (Langer &amp; Yorks, 2013)</w:t>
          </w:r>
          <w:r>
            <w:fldChar w:fldCharType="end"/>
          </w:r>
        </w:sdtContent>
      </w:sdt>
      <w:r>
        <w:t xml:space="preserve">.  This strategy seeks to rationalize the risks and rewards derived from various external forces (see Table 1).  According to that analysis, the trading platform must be the business priority because of the substantial economic and brand risks.  Meanwhile, the mobile app’s performance is not a regression.  Customers that accept the current latencies today are unlikely to expect sudden improvements. </w:t>
      </w:r>
    </w:p>
    <w:p w14:paraId="69742127" w14:textId="6615EBEB" w:rsidR="00497F88" w:rsidRDefault="00497F88" w:rsidP="00497F88">
      <w:pPr>
        <w:pStyle w:val="Caption"/>
      </w:pPr>
      <w:r>
        <w:t>Table 1: PEST Analysis</w:t>
      </w:r>
    </w:p>
    <w:tbl>
      <w:tblPr>
        <w:tblStyle w:val="GridTable4"/>
        <w:tblW w:w="0" w:type="auto"/>
        <w:tblLook w:val="04A0" w:firstRow="1" w:lastRow="0" w:firstColumn="1" w:lastColumn="0" w:noHBand="0" w:noVBand="1"/>
      </w:tblPr>
      <w:tblGrid>
        <w:gridCol w:w="3116"/>
        <w:gridCol w:w="3117"/>
        <w:gridCol w:w="3117"/>
      </w:tblGrid>
      <w:tr w:rsidR="00497F88" w14:paraId="09FB31C9" w14:textId="77777777" w:rsidTr="00497F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5562F16" w14:textId="47A0290B" w:rsidR="00497F88" w:rsidRDefault="00497F88" w:rsidP="00497F88">
            <w:pPr>
              <w:jc w:val="center"/>
            </w:pPr>
            <w:r>
              <w:t>Factor</w:t>
            </w:r>
          </w:p>
        </w:tc>
        <w:tc>
          <w:tcPr>
            <w:tcW w:w="3117" w:type="dxa"/>
          </w:tcPr>
          <w:p w14:paraId="16593443" w14:textId="03949E24" w:rsidR="00497F88" w:rsidRDefault="00497F88" w:rsidP="00497F88">
            <w:pPr>
              <w:jc w:val="center"/>
              <w:cnfStyle w:val="100000000000" w:firstRow="1" w:lastRow="0" w:firstColumn="0" w:lastColumn="0" w:oddVBand="0" w:evenVBand="0" w:oddHBand="0" w:evenHBand="0" w:firstRowFirstColumn="0" w:firstRowLastColumn="0" w:lastRowFirstColumn="0" w:lastRowLastColumn="0"/>
            </w:pPr>
            <w:r>
              <w:t>Mobile App</w:t>
            </w:r>
          </w:p>
        </w:tc>
        <w:tc>
          <w:tcPr>
            <w:tcW w:w="3117" w:type="dxa"/>
          </w:tcPr>
          <w:p w14:paraId="7736BCF0" w14:textId="3CB304CC" w:rsidR="00497F88" w:rsidRDefault="00497F88" w:rsidP="00497F88">
            <w:pPr>
              <w:jc w:val="center"/>
              <w:cnfStyle w:val="100000000000" w:firstRow="1" w:lastRow="0" w:firstColumn="0" w:lastColumn="0" w:oddVBand="0" w:evenVBand="0" w:oddHBand="0" w:evenHBand="0" w:firstRowFirstColumn="0" w:firstRowLastColumn="0" w:lastRowFirstColumn="0" w:lastRowLastColumn="0"/>
            </w:pPr>
            <w:r>
              <w:t>Trading Platform</w:t>
            </w:r>
          </w:p>
        </w:tc>
      </w:tr>
      <w:tr w:rsidR="00497F88" w14:paraId="02C74B64" w14:textId="77777777" w:rsidTr="00497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1BFA3F0" w14:textId="05154F73" w:rsidR="00497F88" w:rsidRDefault="00497F88" w:rsidP="00497F88">
            <w:r>
              <w:t>Political</w:t>
            </w:r>
          </w:p>
        </w:tc>
        <w:tc>
          <w:tcPr>
            <w:tcW w:w="3117" w:type="dxa"/>
          </w:tcPr>
          <w:p w14:paraId="7000F90A" w14:textId="482CAF3B" w:rsidR="00497F88" w:rsidRDefault="00497F88" w:rsidP="00497F88">
            <w:pPr>
              <w:cnfStyle w:val="000000100000" w:firstRow="0" w:lastRow="0" w:firstColumn="0" w:lastColumn="0" w:oddVBand="0" w:evenVBand="0" w:oddHBand="1" w:evenHBand="0" w:firstRowFirstColumn="0" w:firstRowLastColumn="0" w:lastRowFirstColumn="0" w:lastRowLastColumn="0"/>
            </w:pPr>
            <w:r>
              <w:t>High. The payment processing team is a cash cow</w:t>
            </w:r>
          </w:p>
        </w:tc>
        <w:tc>
          <w:tcPr>
            <w:tcW w:w="3117" w:type="dxa"/>
          </w:tcPr>
          <w:p w14:paraId="705EE014" w14:textId="6F59CD37" w:rsidR="00497F88" w:rsidRDefault="00497F88" w:rsidP="00497F88">
            <w:pPr>
              <w:cnfStyle w:val="000000100000" w:firstRow="0" w:lastRow="0" w:firstColumn="0" w:lastColumn="0" w:oddVBand="0" w:evenVBand="0" w:oddHBand="1" w:evenHBand="0" w:firstRowFirstColumn="0" w:firstRowLastColumn="0" w:lastRowFirstColumn="0" w:lastRowLastColumn="0"/>
            </w:pPr>
            <w:r>
              <w:t>High. The application is a rising star</w:t>
            </w:r>
          </w:p>
        </w:tc>
      </w:tr>
      <w:tr w:rsidR="00497F88" w14:paraId="37BF4DF9" w14:textId="77777777" w:rsidTr="00497F88">
        <w:tc>
          <w:tcPr>
            <w:cnfStyle w:val="001000000000" w:firstRow="0" w:lastRow="0" w:firstColumn="1" w:lastColumn="0" w:oddVBand="0" w:evenVBand="0" w:oddHBand="0" w:evenHBand="0" w:firstRowFirstColumn="0" w:firstRowLastColumn="0" w:lastRowFirstColumn="0" w:lastRowLastColumn="0"/>
            <w:tcW w:w="3116" w:type="dxa"/>
          </w:tcPr>
          <w:p w14:paraId="0D49CE73" w14:textId="3954FA7C" w:rsidR="00497F88" w:rsidRDefault="00497F88" w:rsidP="00497F88">
            <w:r>
              <w:t>Economic</w:t>
            </w:r>
          </w:p>
        </w:tc>
        <w:tc>
          <w:tcPr>
            <w:tcW w:w="3117" w:type="dxa"/>
          </w:tcPr>
          <w:p w14:paraId="6381C7F3" w14:textId="248BEED5" w:rsidR="00497F88" w:rsidRDefault="00497F88" w:rsidP="00497F88">
            <w:pPr>
              <w:cnfStyle w:val="000000000000" w:firstRow="0" w:lastRow="0" w:firstColumn="0" w:lastColumn="0" w:oddVBand="0" w:evenVBand="0" w:oddHBand="0" w:evenHBand="0" w:firstRowFirstColumn="0" w:firstRowLastColumn="0" w:lastRowFirstColumn="0" w:lastRowLastColumn="0"/>
            </w:pPr>
            <w:r>
              <w:t>Low. Most customers use the service for free</w:t>
            </w:r>
          </w:p>
        </w:tc>
        <w:tc>
          <w:tcPr>
            <w:tcW w:w="3117" w:type="dxa"/>
          </w:tcPr>
          <w:p w14:paraId="04E09BA2" w14:textId="3A435CCE" w:rsidR="00497F88" w:rsidRDefault="00497F88" w:rsidP="00497F88">
            <w:pPr>
              <w:cnfStyle w:val="000000000000" w:firstRow="0" w:lastRow="0" w:firstColumn="0" w:lastColumn="0" w:oddVBand="0" w:evenVBand="0" w:oddHBand="0" w:evenHBand="0" w:firstRowFirstColumn="0" w:firstRowLastColumn="0" w:lastRowFirstColumn="0" w:lastRowLastColumn="0"/>
            </w:pPr>
            <w:r>
              <w:t xml:space="preserve">High. Each customer spends thousands of dollars annually </w:t>
            </w:r>
          </w:p>
        </w:tc>
      </w:tr>
      <w:tr w:rsidR="00497F88" w14:paraId="173537DE" w14:textId="77777777" w:rsidTr="00497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2F51A6E" w14:textId="4419DCEA" w:rsidR="00497F88" w:rsidRDefault="00497F88" w:rsidP="00497F88">
            <w:r>
              <w:t>Social</w:t>
            </w:r>
          </w:p>
        </w:tc>
        <w:tc>
          <w:tcPr>
            <w:tcW w:w="3117" w:type="dxa"/>
          </w:tcPr>
          <w:p w14:paraId="2003C927" w14:textId="6CDA1621" w:rsidR="00497F88" w:rsidRDefault="00497F88" w:rsidP="00497F88">
            <w:pPr>
              <w:cnfStyle w:val="000000100000" w:firstRow="0" w:lastRow="0" w:firstColumn="0" w:lastColumn="0" w:oddVBand="0" w:evenVBand="0" w:oddHBand="1" w:evenHBand="0" w:firstRowFirstColumn="0" w:firstRowLastColumn="0" w:lastRowFirstColumn="0" w:lastRowLastColumn="0"/>
            </w:pPr>
            <w:r>
              <w:t>Medium. Customers view it as a free service</w:t>
            </w:r>
          </w:p>
        </w:tc>
        <w:tc>
          <w:tcPr>
            <w:tcW w:w="3117" w:type="dxa"/>
          </w:tcPr>
          <w:p w14:paraId="4C4892D1" w14:textId="15159500" w:rsidR="00497F88" w:rsidRDefault="00497F88" w:rsidP="00497F88">
            <w:pPr>
              <w:cnfStyle w:val="000000100000" w:firstRow="0" w:lastRow="0" w:firstColumn="0" w:lastColumn="0" w:oddVBand="0" w:evenVBand="0" w:oddHBand="1" w:evenHBand="0" w:firstRowFirstColumn="0" w:firstRowLastColumn="0" w:lastRowFirstColumn="0" w:lastRowLastColumn="0"/>
            </w:pPr>
            <w:r>
              <w:t>High. The release’s marketing campaign is colliding with negative reviews</w:t>
            </w:r>
          </w:p>
        </w:tc>
      </w:tr>
      <w:tr w:rsidR="00497F88" w14:paraId="10A9D874" w14:textId="77777777" w:rsidTr="00497F88">
        <w:tc>
          <w:tcPr>
            <w:cnfStyle w:val="001000000000" w:firstRow="0" w:lastRow="0" w:firstColumn="1" w:lastColumn="0" w:oddVBand="0" w:evenVBand="0" w:oddHBand="0" w:evenHBand="0" w:firstRowFirstColumn="0" w:firstRowLastColumn="0" w:lastRowFirstColumn="0" w:lastRowLastColumn="0"/>
            <w:tcW w:w="3116" w:type="dxa"/>
          </w:tcPr>
          <w:p w14:paraId="008CCD54" w14:textId="62787DFB" w:rsidR="00497F88" w:rsidRDefault="00497F88" w:rsidP="00497F88">
            <w:r>
              <w:t>Technology</w:t>
            </w:r>
          </w:p>
        </w:tc>
        <w:tc>
          <w:tcPr>
            <w:tcW w:w="3117" w:type="dxa"/>
          </w:tcPr>
          <w:p w14:paraId="34ADAF5C" w14:textId="59A4EAC3" w:rsidR="00497F88" w:rsidRDefault="00497F88" w:rsidP="00497F88">
            <w:pPr>
              <w:cnfStyle w:val="000000000000" w:firstRow="0" w:lastRow="0" w:firstColumn="0" w:lastColumn="0" w:oddVBand="0" w:evenVBand="0" w:oddHBand="0" w:evenHBand="0" w:firstRowFirstColumn="0" w:firstRowLastColumn="0" w:lastRowFirstColumn="0" w:lastRowLastColumn="0"/>
            </w:pPr>
            <w:r>
              <w:t>Medium. Requires upgrading hardware and software systems</w:t>
            </w:r>
          </w:p>
        </w:tc>
        <w:tc>
          <w:tcPr>
            <w:tcW w:w="3117" w:type="dxa"/>
          </w:tcPr>
          <w:p w14:paraId="062D3DD5" w14:textId="50BD1F35" w:rsidR="00497F88" w:rsidRDefault="00497F88" w:rsidP="00497F88">
            <w:pPr>
              <w:cnfStyle w:val="000000000000" w:firstRow="0" w:lastRow="0" w:firstColumn="0" w:lastColumn="0" w:oddVBand="0" w:evenVBand="0" w:oddHBand="0" w:evenHBand="0" w:firstRowFirstColumn="0" w:firstRowLastColumn="0" w:lastRowFirstColumn="0" w:lastRowLastColumn="0"/>
            </w:pPr>
            <w:r>
              <w:t>High</w:t>
            </w:r>
            <w:r>
              <w:t>. Requires upgrading hardware and software systems</w:t>
            </w:r>
          </w:p>
        </w:tc>
      </w:tr>
    </w:tbl>
    <w:p w14:paraId="42DA4AEC" w14:textId="492579E7" w:rsidR="00497F88" w:rsidRDefault="00497F88" w:rsidP="00497F88"/>
    <w:p w14:paraId="2504CBFB" w14:textId="788990A4" w:rsidR="002017EF" w:rsidRDefault="002017EF" w:rsidP="002017EF">
      <w:pPr>
        <w:pStyle w:val="Heading2"/>
      </w:pPr>
      <w:r>
        <w:t xml:space="preserve">Explanation of </w:t>
      </w:r>
      <w:r w:rsidR="00497F88">
        <w:t xml:space="preserve">Importance of </w:t>
      </w:r>
      <w:r>
        <w:t>Current Platform</w:t>
      </w:r>
    </w:p>
    <w:p w14:paraId="5C6D452F" w14:textId="0B7AEFDB" w:rsidR="00497F88" w:rsidRDefault="00497F88" w:rsidP="00497F88">
      <w:r>
        <w:tab/>
        <w:t>Hundreds of platforms enable customers to trade financial instruments through mobile, web, and desktop applications.  However, those solutions focus on streamlining order entry, not providing customers with the best long-term focused experience.  For instance, when the market dips, most brokers flood the screen with flashing red text and induce unnecessary stress.  Instead, NCU-F’s solution uses a color gradient based on the long-term trend.  This subtle behavioral economic “trick” discourages our customers from buying high and selling low.  Across the platform, there are numerous additional mechanisms like intelligent search result sorting to prevent purchasing the wrong instruments.</w:t>
      </w:r>
    </w:p>
    <w:p w14:paraId="065058A3" w14:textId="0FD0C86A" w:rsidR="00497F88" w:rsidRDefault="00497F88" w:rsidP="00497F88">
      <w:r>
        <w:lastRenderedPageBreak/>
        <w:tab/>
        <w:t>NCU-F set an aggressive timeline for delivering the trading platform to customers.  It met this expectation through numerous outsourcing engagements and licensing existing technologies (see Table 2).  While this approach decreased time-to-market, it left them with a heterogeneous platform that spans several vendors.  For example, the Identity Services is a service façade to Microsoft Active Directory.  This design simplifies specific integrations in exchange for higher licensing costs and fewer concurrent transactions.</w:t>
      </w:r>
    </w:p>
    <w:p w14:paraId="267DB9D1" w14:textId="7A6A05B6" w:rsidR="00497F88" w:rsidRPr="00497F88" w:rsidRDefault="00497F88" w:rsidP="00497F88">
      <w:pPr>
        <w:pStyle w:val="Caption"/>
      </w:pPr>
      <w:r>
        <w:t>Table 2: Trading Platform Subsystems</w:t>
      </w:r>
    </w:p>
    <w:tbl>
      <w:tblPr>
        <w:tblStyle w:val="TableGrid"/>
        <w:tblW w:w="9355" w:type="dxa"/>
        <w:tblLook w:val="04A0" w:firstRow="1" w:lastRow="0" w:firstColumn="1" w:lastColumn="0" w:noHBand="0" w:noVBand="1"/>
      </w:tblPr>
      <w:tblGrid>
        <w:gridCol w:w="3235"/>
        <w:gridCol w:w="1980"/>
        <w:gridCol w:w="4140"/>
      </w:tblGrid>
      <w:tr w:rsidR="00497F88" w14:paraId="4526CD42" w14:textId="77777777" w:rsidTr="00497F88">
        <w:tc>
          <w:tcPr>
            <w:tcW w:w="3235" w:type="dxa"/>
          </w:tcPr>
          <w:p w14:paraId="6BD7F533" w14:textId="77777777" w:rsidR="00497F88" w:rsidRPr="00497F88" w:rsidRDefault="00497F88" w:rsidP="00A7376A">
            <w:pPr>
              <w:jc w:val="center"/>
              <w:rPr>
                <w:b/>
                <w:bCs/>
              </w:rPr>
            </w:pPr>
            <w:r w:rsidRPr="00497F88">
              <w:rPr>
                <w:b/>
                <w:bCs/>
              </w:rPr>
              <w:t>Component</w:t>
            </w:r>
          </w:p>
        </w:tc>
        <w:tc>
          <w:tcPr>
            <w:tcW w:w="1980" w:type="dxa"/>
          </w:tcPr>
          <w:p w14:paraId="56E68523" w14:textId="77777777" w:rsidR="00497F88" w:rsidRPr="00497F88" w:rsidRDefault="00497F88" w:rsidP="00A7376A">
            <w:pPr>
              <w:jc w:val="center"/>
              <w:rPr>
                <w:b/>
                <w:bCs/>
              </w:rPr>
            </w:pPr>
            <w:r>
              <w:rPr>
                <w:b/>
                <w:bCs/>
              </w:rPr>
              <w:t>Units</w:t>
            </w:r>
          </w:p>
        </w:tc>
        <w:tc>
          <w:tcPr>
            <w:tcW w:w="4140" w:type="dxa"/>
          </w:tcPr>
          <w:p w14:paraId="648E60DC" w14:textId="77777777" w:rsidR="00497F88" w:rsidRPr="00497F88" w:rsidRDefault="00497F88" w:rsidP="00A7376A">
            <w:pPr>
              <w:jc w:val="center"/>
              <w:rPr>
                <w:b/>
                <w:bCs/>
              </w:rPr>
            </w:pPr>
            <w:r w:rsidRPr="00497F88">
              <w:rPr>
                <w:b/>
                <w:bCs/>
              </w:rPr>
              <w:t>Bounding Resource</w:t>
            </w:r>
          </w:p>
        </w:tc>
      </w:tr>
      <w:tr w:rsidR="00497F88" w14:paraId="08E5A452" w14:textId="77777777" w:rsidTr="00497F88">
        <w:tc>
          <w:tcPr>
            <w:tcW w:w="3235" w:type="dxa"/>
          </w:tcPr>
          <w:p w14:paraId="7C9D480C" w14:textId="77777777" w:rsidR="00497F88" w:rsidRDefault="00497F88" w:rsidP="00A7376A">
            <w:r>
              <w:t>Edge Connectivity</w:t>
            </w:r>
          </w:p>
        </w:tc>
        <w:tc>
          <w:tcPr>
            <w:tcW w:w="1980" w:type="dxa"/>
          </w:tcPr>
          <w:p w14:paraId="38E1E3DA" w14:textId="77777777" w:rsidR="00497F88" w:rsidRDefault="00497F88" w:rsidP="00A7376A">
            <w:r>
              <w:t>4 x circuits</w:t>
            </w:r>
          </w:p>
        </w:tc>
        <w:tc>
          <w:tcPr>
            <w:tcW w:w="4140" w:type="dxa"/>
          </w:tcPr>
          <w:p w14:paraId="4CEF06D3" w14:textId="77777777" w:rsidR="00497F88" w:rsidRDefault="00497F88" w:rsidP="00A7376A">
            <w:r>
              <w:t>Networking</w:t>
            </w:r>
          </w:p>
        </w:tc>
      </w:tr>
      <w:tr w:rsidR="00497F88" w14:paraId="685587DD" w14:textId="77777777" w:rsidTr="00497F88">
        <w:tc>
          <w:tcPr>
            <w:tcW w:w="3235" w:type="dxa"/>
          </w:tcPr>
          <w:p w14:paraId="6CDDA531" w14:textId="77777777" w:rsidR="00497F88" w:rsidRDefault="00497F88" w:rsidP="00A7376A">
            <w:r>
              <w:t>Container Services</w:t>
            </w:r>
          </w:p>
        </w:tc>
        <w:tc>
          <w:tcPr>
            <w:tcW w:w="1980" w:type="dxa"/>
          </w:tcPr>
          <w:p w14:paraId="0E174CFA" w14:textId="77777777" w:rsidR="00497F88" w:rsidRDefault="00497F88" w:rsidP="00A7376A">
            <w:r>
              <w:t>32 x servers</w:t>
            </w:r>
          </w:p>
        </w:tc>
        <w:tc>
          <w:tcPr>
            <w:tcW w:w="4140" w:type="dxa"/>
          </w:tcPr>
          <w:p w14:paraId="2EF0D62F" w14:textId="77777777" w:rsidR="00497F88" w:rsidRDefault="00497F88" w:rsidP="00A7376A">
            <w:r>
              <w:t>CPU and Disk</w:t>
            </w:r>
          </w:p>
        </w:tc>
      </w:tr>
      <w:tr w:rsidR="00497F88" w14:paraId="2C3AC188" w14:textId="77777777" w:rsidTr="00497F88">
        <w:tc>
          <w:tcPr>
            <w:tcW w:w="3235" w:type="dxa"/>
          </w:tcPr>
          <w:p w14:paraId="344A0B5E" w14:textId="77777777" w:rsidR="00497F88" w:rsidRDefault="00497F88" w:rsidP="00A7376A">
            <w:r>
              <w:t>Frontend Portal</w:t>
            </w:r>
          </w:p>
        </w:tc>
        <w:tc>
          <w:tcPr>
            <w:tcW w:w="1980" w:type="dxa"/>
          </w:tcPr>
          <w:p w14:paraId="17A2E613" w14:textId="07327AD7" w:rsidR="00497F88" w:rsidRDefault="00497F88" w:rsidP="00A7376A">
            <w:r>
              <w:t xml:space="preserve">8 x </w:t>
            </w:r>
            <w:r>
              <w:t>servers</w:t>
            </w:r>
          </w:p>
        </w:tc>
        <w:tc>
          <w:tcPr>
            <w:tcW w:w="4140" w:type="dxa"/>
          </w:tcPr>
          <w:p w14:paraId="5F6120F8" w14:textId="77777777" w:rsidR="00497F88" w:rsidRDefault="00497F88" w:rsidP="00A7376A">
            <w:r>
              <w:t>Networking</w:t>
            </w:r>
          </w:p>
        </w:tc>
      </w:tr>
      <w:tr w:rsidR="00497F88" w14:paraId="6BB59CA5" w14:textId="77777777" w:rsidTr="00497F88">
        <w:tc>
          <w:tcPr>
            <w:tcW w:w="3235" w:type="dxa"/>
          </w:tcPr>
          <w:p w14:paraId="651F4669" w14:textId="77777777" w:rsidR="00497F88" w:rsidRDefault="00497F88" w:rsidP="00A7376A">
            <w:r>
              <w:t>Identity Services</w:t>
            </w:r>
          </w:p>
        </w:tc>
        <w:tc>
          <w:tcPr>
            <w:tcW w:w="1980" w:type="dxa"/>
          </w:tcPr>
          <w:p w14:paraId="7BDD1956" w14:textId="77777777" w:rsidR="00497F88" w:rsidRDefault="00497F88" w:rsidP="00A7376A">
            <w:r>
              <w:t>4 x replicas</w:t>
            </w:r>
          </w:p>
        </w:tc>
        <w:tc>
          <w:tcPr>
            <w:tcW w:w="4140" w:type="dxa"/>
          </w:tcPr>
          <w:p w14:paraId="6C21E75C" w14:textId="77777777" w:rsidR="00497F88" w:rsidRDefault="00497F88" w:rsidP="00A7376A">
            <w:r>
              <w:t>Active Directory</w:t>
            </w:r>
          </w:p>
        </w:tc>
      </w:tr>
      <w:tr w:rsidR="00497F88" w14:paraId="37DEA957" w14:textId="77777777" w:rsidTr="00497F88">
        <w:tc>
          <w:tcPr>
            <w:tcW w:w="3235" w:type="dxa"/>
          </w:tcPr>
          <w:p w14:paraId="31475942" w14:textId="77777777" w:rsidR="00497F88" w:rsidRDefault="00497F88" w:rsidP="00A7376A">
            <w:r>
              <w:t>Alerting &amp; Messaging</w:t>
            </w:r>
          </w:p>
        </w:tc>
        <w:tc>
          <w:tcPr>
            <w:tcW w:w="1980" w:type="dxa"/>
          </w:tcPr>
          <w:p w14:paraId="1938016F" w14:textId="59670D16" w:rsidR="00497F88" w:rsidRDefault="00497F88" w:rsidP="00A7376A">
            <w:r>
              <w:t xml:space="preserve">8 x </w:t>
            </w:r>
            <w:r>
              <w:t>servers</w:t>
            </w:r>
          </w:p>
        </w:tc>
        <w:tc>
          <w:tcPr>
            <w:tcW w:w="4140" w:type="dxa"/>
          </w:tcPr>
          <w:p w14:paraId="149BCB9B" w14:textId="77777777" w:rsidR="00497F88" w:rsidRDefault="00497F88" w:rsidP="00A7376A">
            <w:r>
              <w:t>Database Queries</w:t>
            </w:r>
          </w:p>
        </w:tc>
      </w:tr>
      <w:tr w:rsidR="00497F88" w14:paraId="79606AB0" w14:textId="77777777" w:rsidTr="00497F88">
        <w:tc>
          <w:tcPr>
            <w:tcW w:w="3235" w:type="dxa"/>
          </w:tcPr>
          <w:p w14:paraId="741332A3" w14:textId="77777777" w:rsidR="00497F88" w:rsidRDefault="00497F88" w:rsidP="00A7376A">
            <w:r>
              <w:t>Trade Broker</w:t>
            </w:r>
          </w:p>
        </w:tc>
        <w:tc>
          <w:tcPr>
            <w:tcW w:w="1980" w:type="dxa"/>
          </w:tcPr>
          <w:p w14:paraId="1F8A94B9" w14:textId="5E78CD77" w:rsidR="00497F88" w:rsidRDefault="00497F88" w:rsidP="00A7376A">
            <w:r>
              <w:t xml:space="preserve">16 x </w:t>
            </w:r>
            <w:r>
              <w:t>servers</w:t>
            </w:r>
          </w:p>
        </w:tc>
        <w:tc>
          <w:tcPr>
            <w:tcW w:w="4140" w:type="dxa"/>
          </w:tcPr>
          <w:p w14:paraId="22783A47" w14:textId="77777777" w:rsidR="00497F88" w:rsidRDefault="00497F88" w:rsidP="00A7376A">
            <w:r>
              <w:t>CPU</w:t>
            </w:r>
          </w:p>
        </w:tc>
      </w:tr>
      <w:tr w:rsidR="00497F88" w14:paraId="31BB7FF0" w14:textId="77777777" w:rsidTr="00497F88">
        <w:tc>
          <w:tcPr>
            <w:tcW w:w="3235" w:type="dxa"/>
          </w:tcPr>
          <w:p w14:paraId="02E9EB49" w14:textId="77777777" w:rsidR="00497F88" w:rsidRDefault="00497F88" w:rsidP="00A7376A">
            <w:r>
              <w:t>Portfolio Manager</w:t>
            </w:r>
          </w:p>
        </w:tc>
        <w:tc>
          <w:tcPr>
            <w:tcW w:w="1980" w:type="dxa"/>
          </w:tcPr>
          <w:p w14:paraId="62F4010C" w14:textId="77777777" w:rsidR="00497F88" w:rsidRDefault="00497F88" w:rsidP="00A7376A">
            <w:r>
              <w:t>4 x replicas</w:t>
            </w:r>
          </w:p>
        </w:tc>
        <w:tc>
          <w:tcPr>
            <w:tcW w:w="4140" w:type="dxa"/>
          </w:tcPr>
          <w:p w14:paraId="45D905AC" w14:textId="77777777" w:rsidR="00497F88" w:rsidRDefault="00497F88" w:rsidP="00A7376A">
            <w:r>
              <w:t>Memory</w:t>
            </w:r>
          </w:p>
        </w:tc>
      </w:tr>
      <w:tr w:rsidR="00497F88" w14:paraId="4D585107" w14:textId="77777777" w:rsidTr="00497F88">
        <w:tc>
          <w:tcPr>
            <w:tcW w:w="3235" w:type="dxa"/>
          </w:tcPr>
          <w:p w14:paraId="0127D59C" w14:textId="77777777" w:rsidR="00497F88" w:rsidRDefault="00497F88" w:rsidP="00A7376A">
            <w:r>
              <w:t>Ticker Plant Services</w:t>
            </w:r>
          </w:p>
        </w:tc>
        <w:tc>
          <w:tcPr>
            <w:tcW w:w="1980" w:type="dxa"/>
          </w:tcPr>
          <w:p w14:paraId="703A76B8" w14:textId="526A8BDC" w:rsidR="00497F88" w:rsidRDefault="00497F88" w:rsidP="00A7376A">
            <w:r>
              <w:t xml:space="preserve">32 x </w:t>
            </w:r>
            <w:r>
              <w:t>servers</w:t>
            </w:r>
          </w:p>
        </w:tc>
        <w:tc>
          <w:tcPr>
            <w:tcW w:w="4140" w:type="dxa"/>
          </w:tcPr>
          <w:p w14:paraId="0DE961C4" w14:textId="77777777" w:rsidR="00497F88" w:rsidRDefault="00497F88" w:rsidP="00A7376A">
            <w:r>
              <w:t>Networking</w:t>
            </w:r>
          </w:p>
        </w:tc>
      </w:tr>
      <w:tr w:rsidR="00497F88" w14:paraId="618B8265" w14:textId="77777777" w:rsidTr="00497F88">
        <w:tc>
          <w:tcPr>
            <w:tcW w:w="3235" w:type="dxa"/>
          </w:tcPr>
          <w:p w14:paraId="5029558E" w14:textId="77777777" w:rsidR="00497F88" w:rsidRDefault="00497F88" w:rsidP="00A7376A">
            <w:r>
              <w:t>Casandra Cluster</w:t>
            </w:r>
          </w:p>
        </w:tc>
        <w:tc>
          <w:tcPr>
            <w:tcW w:w="1980" w:type="dxa"/>
          </w:tcPr>
          <w:p w14:paraId="5CC40486" w14:textId="77777777" w:rsidR="00497F88" w:rsidRDefault="00497F88" w:rsidP="00A7376A">
            <w:r>
              <w:t>8 x nodes</w:t>
            </w:r>
          </w:p>
        </w:tc>
        <w:tc>
          <w:tcPr>
            <w:tcW w:w="4140" w:type="dxa"/>
          </w:tcPr>
          <w:p w14:paraId="66EE5DA5" w14:textId="77777777" w:rsidR="00497F88" w:rsidRDefault="00497F88" w:rsidP="00A7376A">
            <w:r>
              <w:t>CPU and Disk</w:t>
            </w:r>
          </w:p>
        </w:tc>
      </w:tr>
      <w:tr w:rsidR="00497F88" w14:paraId="11D5D938" w14:textId="77777777" w:rsidTr="00497F88">
        <w:tc>
          <w:tcPr>
            <w:tcW w:w="3235" w:type="dxa"/>
          </w:tcPr>
          <w:p w14:paraId="40163568" w14:textId="77777777" w:rsidR="00497F88" w:rsidRDefault="00497F88" w:rsidP="00A7376A">
            <w:r>
              <w:t>Audit Manager</w:t>
            </w:r>
          </w:p>
        </w:tc>
        <w:tc>
          <w:tcPr>
            <w:tcW w:w="1980" w:type="dxa"/>
          </w:tcPr>
          <w:p w14:paraId="2F0BB305" w14:textId="77777777" w:rsidR="00497F88" w:rsidRDefault="00497F88" w:rsidP="00A7376A">
            <w:r>
              <w:t>4 x replicas</w:t>
            </w:r>
          </w:p>
        </w:tc>
        <w:tc>
          <w:tcPr>
            <w:tcW w:w="4140" w:type="dxa"/>
          </w:tcPr>
          <w:p w14:paraId="6EDF914B" w14:textId="77777777" w:rsidR="00497F88" w:rsidRDefault="00497F88" w:rsidP="00A7376A">
            <w:r>
              <w:t>Disk</w:t>
            </w:r>
          </w:p>
        </w:tc>
      </w:tr>
    </w:tbl>
    <w:p w14:paraId="1554A8AF" w14:textId="77777777" w:rsidR="00497F88" w:rsidRPr="00497F88" w:rsidRDefault="00497F88" w:rsidP="00497F88"/>
    <w:p w14:paraId="717FF4FF" w14:textId="446D0FD8" w:rsidR="00497F88" w:rsidRPr="00497F88" w:rsidRDefault="00497F88" w:rsidP="00497F88">
      <w:pPr>
        <w:jc w:val="center"/>
      </w:pPr>
      <w:r>
        <w:rPr>
          <w:noProof/>
        </w:rPr>
        <w:drawing>
          <wp:inline distT="0" distB="0" distL="0" distR="0" wp14:anchorId="2705BD4B" wp14:editId="2C5E565C">
            <wp:extent cx="4830014" cy="2743200"/>
            <wp:effectExtent l="0" t="0" r="889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4835486" cy="2746308"/>
                    </a:xfrm>
                    <a:prstGeom prst="rect">
                      <a:avLst/>
                    </a:prstGeom>
                  </pic:spPr>
                </pic:pic>
              </a:graphicData>
            </a:graphic>
          </wp:inline>
        </w:drawing>
      </w:r>
    </w:p>
    <w:p w14:paraId="1B9AF824" w14:textId="232E34AD" w:rsidR="002017EF" w:rsidRDefault="002017EF" w:rsidP="002017EF"/>
    <w:p w14:paraId="3EA7A225" w14:textId="4DE062CC" w:rsidR="002017EF" w:rsidRDefault="002017EF" w:rsidP="002017EF">
      <w:pPr>
        <w:pStyle w:val="Heading2"/>
      </w:pPr>
      <w:r>
        <w:t>Processing Controls and Policies</w:t>
      </w:r>
    </w:p>
    <w:p w14:paraId="343B1742" w14:textId="59F80F13" w:rsidR="002017EF" w:rsidRDefault="002017EF" w:rsidP="002017EF"/>
    <w:p w14:paraId="1C672C6A" w14:textId="33FC9C75" w:rsidR="002017EF" w:rsidRDefault="002017EF" w:rsidP="002017EF">
      <w:pPr>
        <w:pStyle w:val="Heading2"/>
      </w:pPr>
      <w:r>
        <w:t>Recommendations</w:t>
      </w:r>
    </w:p>
    <w:p w14:paraId="3C15D728" w14:textId="3DA39916" w:rsidR="002017EF" w:rsidRDefault="002017EF" w:rsidP="002017EF">
      <w:pPr>
        <w:pStyle w:val="ListParagraph"/>
        <w:numPr>
          <w:ilvl w:val="0"/>
          <w:numId w:val="1"/>
        </w:numPr>
      </w:pPr>
      <w:r>
        <w:t>Group Policies</w:t>
      </w:r>
    </w:p>
    <w:p w14:paraId="4834BE0E" w14:textId="63D79175" w:rsidR="002017EF" w:rsidRDefault="002017EF" w:rsidP="002017EF">
      <w:pPr>
        <w:pStyle w:val="ListParagraph"/>
        <w:numPr>
          <w:ilvl w:val="0"/>
          <w:numId w:val="1"/>
        </w:numPr>
      </w:pPr>
      <w:r>
        <w:t>Password policies</w:t>
      </w:r>
    </w:p>
    <w:p w14:paraId="5FF42E23" w14:textId="3763F834" w:rsidR="002017EF" w:rsidRDefault="002017EF" w:rsidP="002017EF">
      <w:pPr>
        <w:pStyle w:val="ListParagraph"/>
        <w:numPr>
          <w:ilvl w:val="0"/>
          <w:numId w:val="1"/>
        </w:numPr>
      </w:pPr>
      <w:r>
        <w:t>Database standardizations</w:t>
      </w:r>
    </w:p>
    <w:p w14:paraId="1135C44D" w14:textId="0BB85479" w:rsidR="002017EF" w:rsidRDefault="002017EF" w:rsidP="002017EF">
      <w:pPr>
        <w:pStyle w:val="ListParagraph"/>
        <w:numPr>
          <w:ilvl w:val="0"/>
          <w:numId w:val="1"/>
        </w:numPr>
      </w:pPr>
      <w:r>
        <w:t>Inputs and outputs</w:t>
      </w:r>
    </w:p>
    <w:p w14:paraId="398D60DA" w14:textId="7025325E" w:rsidR="002017EF" w:rsidRDefault="002017EF" w:rsidP="002017EF">
      <w:pPr>
        <w:pStyle w:val="ListParagraph"/>
        <w:numPr>
          <w:ilvl w:val="0"/>
          <w:numId w:val="1"/>
        </w:numPr>
      </w:pPr>
      <w:r>
        <w:t>Software quality controls</w:t>
      </w:r>
    </w:p>
    <w:p w14:paraId="5E0A42AC" w14:textId="36F5DA6C" w:rsidR="002017EF" w:rsidRPr="002017EF" w:rsidRDefault="002017EF" w:rsidP="002017EF">
      <w:pPr>
        <w:pStyle w:val="ListParagraph"/>
        <w:numPr>
          <w:ilvl w:val="0"/>
          <w:numId w:val="1"/>
        </w:numPr>
      </w:pPr>
      <w:r>
        <w:t>Operational controls</w:t>
      </w:r>
    </w:p>
    <w:sectPr w:rsidR="002017EF" w:rsidRPr="002017EF"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FEDD9" w14:textId="77777777" w:rsidR="00D164AB" w:rsidRDefault="00D164AB" w:rsidP="0082223F">
      <w:pPr>
        <w:spacing w:line="240" w:lineRule="auto"/>
      </w:pPr>
      <w:r>
        <w:separator/>
      </w:r>
    </w:p>
  </w:endnote>
  <w:endnote w:type="continuationSeparator" w:id="0">
    <w:p w14:paraId="22652713" w14:textId="77777777" w:rsidR="00D164AB" w:rsidRDefault="00D164A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62FB0" w14:textId="77777777" w:rsidR="00D164AB" w:rsidRDefault="00D164AB" w:rsidP="0082223F">
      <w:pPr>
        <w:spacing w:line="240" w:lineRule="auto"/>
      </w:pPr>
      <w:r>
        <w:separator/>
      </w:r>
    </w:p>
  </w:footnote>
  <w:footnote w:type="continuationSeparator" w:id="0">
    <w:p w14:paraId="5333EF27" w14:textId="77777777" w:rsidR="00D164AB" w:rsidRDefault="00D164A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020A8C"/>
    <w:multiLevelType w:val="hybridMultilevel"/>
    <w:tmpl w:val="0FE63002"/>
    <w:lvl w:ilvl="0" w:tplc="B89497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E72D15"/>
    <w:multiLevelType w:val="hybridMultilevel"/>
    <w:tmpl w:val="C39257A0"/>
    <w:lvl w:ilvl="0" w:tplc="DA16FBAC">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378D2"/>
    <w:rsid w:val="00183597"/>
    <w:rsid w:val="001B27C4"/>
    <w:rsid w:val="002017EF"/>
    <w:rsid w:val="002516A9"/>
    <w:rsid w:val="002806B7"/>
    <w:rsid w:val="002F2E59"/>
    <w:rsid w:val="00311F16"/>
    <w:rsid w:val="003F4714"/>
    <w:rsid w:val="00401D65"/>
    <w:rsid w:val="004223E8"/>
    <w:rsid w:val="00424108"/>
    <w:rsid w:val="00497F88"/>
    <w:rsid w:val="004A784B"/>
    <w:rsid w:val="005A04C7"/>
    <w:rsid w:val="005B7079"/>
    <w:rsid w:val="005C39BA"/>
    <w:rsid w:val="006D793E"/>
    <w:rsid w:val="0073677D"/>
    <w:rsid w:val="00775A78"/>
    <w:rsid w:val="0082223F"/>
    <w:rsid w:val="00877007"/>
    <w:rsid w:val="008B5129"/>
    <w:rsid w:val="008D0E1C"/>
    <w:rsid w:val="009A757D"/>
    <w:rsid w:val="00A423F8"/>
    <w:rsid w:val="00B13ADF"/>
    <w:rsid w:val="00B83595"/>
    <w:rsid w:val="00C54DC8"/>
    <w:rsid w:val="00C73692"/>
    <w:rsid w:val="00C93BB7"/>
    <w:rsid w:val="00CB25E9"/>
    <w:rsid w:val="00D0165E"/>
    <w:rsid w:val="00D164AB"/>
    <w:rsid w:val="00D75C7B"/>
    <w:rsid w:val="00D85C7B"/>
    <w:rsid w:val="00DE2224"/>
    <w:rsid w:val="00E234E9"/>
    <w:rsid w:val="00E3688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017EF"/>
    <w:pPr>
      <w:ind w:left="720"/>
      <w:contextualSpacing/>
    </w:pPr>
  </w:style>
  <w:style w:type="table" w:styleId="TableGrid">
    <w:name w:val="Table Grid"/>
    <w:basedOn w:val="TableNormal"/>
    <w:uiPriority w:val="39"/>
    <w:rsid w:val="00497F8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97F8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082512">
      <w:bodyDiv w:val="1"/>
      <w:marLeft w:val="0"/>
      <w:marRight w:val="0"/>
      <w:marTop w:val="0"/>
      <w:marBottom w:val="0"/>
      <w:divBdr>
        <w:top w:val="none" w:sz="0" w:space="0" w:color="auto"/>
        <w:left w:val="none" w:sz="0" w:space="0" w:color="auto"/>
        <w:bottom w:val="none" w:sz="0" w:space="0" w:color="auto"/>
        <w:right w:val="none" w:sz="0" w:space="0" w:color="auto"/>
      </w:divBdr>
    </w:div>
    <w:div w:id="815032155">
      <w:bodyDiv w:val="1"/>
      <w:marLeft w:val="0"/>
      <w:marRight w:val="0"/>
      <w:marTop w:val="0"/>
      <w:marBottom w:val="0"/>
      <w:divBdr>
        <w:top w:val="none" w:sz="0" w:space="0" w:color="auto"/>
        <w:left w:val="none" w:sz="0" w:space="0" w:color="auto"/>
        <w:bottom w:val="none" w:sz="0" w:space="0" w:color="auto"/>
        <w:right w:val="none" w:sz="0" w:space="0" w:color="auto"/>
      </w:divBdr>
    </w:div>
    <w:div w:id="97402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SO21</b:Tag>
    <b:SourceType>InternetSite</b:SourceType>
    <b:Guid>{8D016F36-2EF8-44C8-A2FB-A1B54B7FCF7F}</b:Guid>
    <b:Author>
      <b:Author>
        <b:Corporate>US OPM</b:Corporate>
      </b:Author>
    </b:Author>
    <b:Title>Policy, Data, Oversight</b:Title>
    <b:InternetSiteTitle>Planning and Evaluation</b:InternetSiteTitle>
    <b:Year>2021</b:Year>
    <b:URL>https://www.opm.gov/policy-data-oversight/training-and-development/planning-evaluating/</b:URL>
    <b:RefOrder>1</b:RefOrder>
  </b:Source>
  <b:Source>
    <b:Tag>Lan13</b:Tag>
    <b:SourceType>Book</b:SourceType>
    <b:Guid>{5F05F25F-B824-46BA-813D-4CB057C70AF8}</b:Guid>
    <b:Title>Strategic IT</b:Title>
    <b:Year>2013</b:Year>
    <b:Author>
      <b:Author>
        <b:NameList>
          <b:Person>
            <b:Last>Langer</b:Last>
            <b:First>A</b:First>
          </b:Person>
          <b:Person>
            <b:Last>Yorks</b:Last>
            <b:First>L</b:First>
          </b:Person>
        </b:NameList>
      </b:Author>
    </b:Author>
    <b:Publisher>Wiley</b:Publisher>
    <b:RefOrder>3</b:RefOrder>
  </b:Source>
  <b:Source>
    <b:Tag>Kan16</b:Tag>
    <b:SourceType>JournalArticle</b:SourceType>
    <b:Guid>{8148AB00-C4D3-414A-8F52-55F84B580691}</b:Guid>
    <b:Title>Technology-focused strategic planning In service businesses</b:Title>
    <b:Year>2016</b:Year>
    <b:Author>
      <b:Author>
        <b:NameList>
          <b:Person>
            <b:Last>Kang</b:Last>
            <b:First>H</b:First>
          </b:Person>
        </b:NameList>
      </b:Author>
    </b:Author>
    <b:JournalName>Franklin Business &amp; Law Journal</b:JournalName>
    <b:Pages>8-19</b:Pages>
    <b:Volume>1</b:Volume>
    <b:URL>https://search.ebscohost.com/login.aspx?direct=true&amp;AuthType=ip,sso&amp;db=bth&amp;AN=112407344&amp;site=eds-live</b:URL>
    <b:RefOrder>2</b:RefOrder>
  </b:Source>
</b:Sources>
</file>

<file path=customXml/itemProps1.xml><?xml version="1.0" encoding="utf-8"?>
<ds:datastoreItem xmlns:ds="http://schemas.openxmlformats.org/officeDocument/2006/customXml" ds:itemID="{B1030F6F-1EEC-46A4-8E13-6B8584EDC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6</TotalTime>
  <Pages>5</Pages>
  <Words>743</Words>
  <Characters>423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3</cp:revision>
  <dcterms:created xsi:type="dcterms:W3CDTF">2019-05-19T17:38:00Z</dcterms:created>
  <dcterms:modified xsi:type="dcterms:W3CDTF">2021-09-12T20:08:00Z</dcterms:modified>
</cp:coreProperties>
</file>